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EF1901" w14:textId="77777777" w:rsidR="00FF0DC1" w:rsidRDefault="000F3B6B">
      <w:pPr>
        <w:pStyle w:val="Title"/>
      </w:pPr>
      <w:bookmarkStart w:id="0" w:name="_GoBack"/>
      <w:bookmarkEnd w:id="0"/>
      <w:r>
        <w:t>Retirement Finance Simulation Model</w:t>
      </w:r>
    </w:p>
    <w:p w14:paraId="2D9F1D99" w14:textId="77777777" w:rsidR="00FF0DC1" w:rsidRDefault="000F3B6B">
      <w:pPr>
        <w:pStyle w:val="Heading1"/>
      </w:pPr>
      <w:bookmarkStart w:id="1" w:name="client-john-and-jill-smith"/>
      <w:bookmarkEnd w:id="1"/>
      <w:r>
        <w:t>Client: John and Jill Smith</w:t>
      </w:r>
    </w:p>
    <w:p w14:paraId="4C3F2F14" w14:textId="77777777" w:rsidR="00FF0DC1" w:rsidRDefault="000F3B6B">
      <w:pPr>
        <w:pStyle w:val="FirstParagraph"/>
      </w:pPr>
      <w:r>
        <w:t>Thu Jan 4 19:01:18 2018</w:t>
      </w:r>
    </w:p>
    <w:p w14:paraId="2EFDEA75" w14:textId="77777777" w:rsidR="00FF0DC1" w:rsidRDefault="000F3B6B">
      <w:pPr>
        <w:pStyle w:val="BodyText"/>
      </w:pPr>
      <w:r>
        <w:t>Assumptions for the simulations are as follows:</w:t>
      </w:r>
    </w:p>
    <w:p w14:paraId="5E185C53" w14:textId="77777777" w:rsidR="00FF0DC1" w:rsidRDefault="000F3B6B">
      <w:pPr>
        <w:pStyle w:val="Compact"/>
        <w:numPr>
          <w:ilvl w:val="0"/>
          <w:numId w:val="3"/>
        </w:numPr>
      </w:pPr>
      <w:r>
        <w:t>Run 10,000 scenarios.</w:t>
      </w:r>
    </w:p>
    <w:p w14:paraId="679AC37A" w14:textId="77777777" w:rsidR="00FF0DC1" w:rsidRDefault="000F3B6B">
      <w:pPr>
        <w:pStyle w:val="Compact"/>
        <w:numPr>
          <w:ilvl w:val="0"/>
          <w:numId w:val="3"/>
        </w:numPr>
      </w:pPr>
      <w:r>
        <w:t>Demographic data</w:t>
      </w:r>
    </w:p>
    <w:p w14:paraId="374A0BAB" w14:textId="77777777" w:rsidR="00FF0DC1" w:rsidRDefault="000F3B6B">
      <w:pPr>
        <w:pStyle w:val="Compact"/>
        <w:numPr>
          <w:ilvl w:val="1"/>
          <w:numId w:val="4"/>
        </w:numPr>
      </w:pPr>
      <w:r>
        <w:t>Husband's current age is 65.</w:t>
      </w:r>
    </w:p>
    <w:p w14:paraId="2EAE6BA0" w14:textId="77777777" w:rsidR="00FF0DC1" w:rsidRDefault="000F3B6B">
      <w:pPr>
        <w:pStyle w:val="Compact"/>
        <w:numPr>
          <w:ilvl w:val="1"/>
          <w:numId w:val="4"/>
        </w:numPr>
      </w:pPr>
      <w:r>
        <w:t>Wife's current age is 67.</w:t>
      </w:r>
    </w:p>
    <w:p w14:paraId="74639E0E" w14:textId="77777777" w:rsidR="00FF0DC1" w:rsidRDefault="000F3B6B">
      <w:pPr>
        <w:pStyle w:val="Compact"/>
        <w:numPr>
          <w:ilvl w:val="0"/>
          <w:numId w:val="3"/>
        </w:numPr>
      </w:pPr>
      <w:r>
        <w:t>Social Security data</w:t>
      </w:r>
    </w:p>
    <w:p w14:paraId="2CB3837C" w14:textId="77777777" w:rsidR="00FF0DC1" w:rsidRDefault="000F3B6B">
      <w:pPr>
        <w:pStyle w:val="Compact"/>
        <w:numPr>
          <w:ilvl w:val="1"/>
          <w:numId w:val="5"/>
        </w:numPr>
      </w:pPr>
      <w:r>
        <w:t>Husband has the highest Social Security benefit is TRUE.</w:t>
      </w:r>
    </w:p>
    <w:p w14:paraId="7DC80462" w14:textId="77777777" w:rsidR="00FF0DC1" w:rsidRDefault="000F3B6B">
      <w:pPr>
        <w:pStyle w:val="Compact"/>
        <w:numPr>
          <w:ilvl w:val="1"/>
          <w:numId w:val="5"/>
        </w:numPr>
      </w:pPr>
      <w:r>
        <w:t>Expected Social Security benefit for lower earner is $ 17,580.</w:t>
      </w:r>
    </w:p>
    <w:p w14:paraId="7D5D29B8" w14:textId="77777777" w:rsidR="00FF0DC1" w:rsidRDefault="000F3B6B">
      <w:pPr>
        <w:pStyle w:val="Compact"/>
        <w:numPr>
          <w:ilvl w:val="1"/>
          <w:numId w:val="5"/>
        </w:numPr>
      </w:pPr>
      <w:r>
        <w:t>Expected SS benefit for higher earner is $ 36,444.</w:t>
      </w:r>
    </w:p>
    <w:p w14:paraId="7A167D70" w14:textId="77777777" w:rsidR="00FF0DC1" w:rsidRDefault="000F3B6B">
      <w:pPr>
        <w:pStyle w:val="Compact"/>
        <w:numPr>
          <w:ilvl w:val="0"/>
          <w:numId w:val="3"/>
        </w:numPr>
      </w:pPr>
      <w:r>
        <w:t>Portfolio parameters</w:t>
      </w:r>
    </w:p>
    <w:p w14:paraId="4BD72CCB" w14:textId="77777777" w:rsidR="00FF0DC1" w:rsidRDefault="000F3B6B">
      <w:pPr>
        <w:pStyle w:val="Compact"/>
        <w:numPr>
          <w:ilvl w:val="1"/>
          <w:numId w:val="6"/>
        </w:numPr>
      </w:pPr>
      <w:r>
        <w:t>Initial portfolio balance before annuity purchase is $ 3,940,000</w:t>
      </w:r>
      <w:r>
        <w:t>.</w:t>
      </w:r>
    </w:p>
    <w:p w14:paraId="18DE525F" w14:textId="77777777" w:rsidR="00FF0DC1" w:rsidRDefault="000F3B6B">
      <w:pPr>
        <w:pStyle w:val="Compact"/>
        <w:numPr>
          <w:ilvl w:val="1"/>
          <w:numId w:val="6"/>
        </w:numPr>
      </w:pPr>
      <w:r>
        <w:t>Equity allocations randomized from 0% to 100%.</w:t>
      </w:r>
    </w:p>
    <w:p w14:paraId="240ACC32" w14:textId="77777777" w:rsidR="00FF0DC1" w:rsidRDefault="000F3B6B">
      <w:pPr>
        <w:pStyle w:val="Compact"/>
        <w:numPr>
          <w:ilvl w:val="0"/>
          <w:numId w:val="3"/>
        </w:numPr>
      </w:pPr>
      <w:r>
        <w:t>Market and inflation parameters</w:t>
      </w:r>
    </w:p>
    <w:p w14:paraId="4D487128" w14:textId="77777777" w:rsidR="00FF0DC1" w:rsidRDefault="000F3B6B">
      <w:pPr>
        <w:pStyle w:val="Compact"/>
        <w:numPr>
          <w:ilvl w:val="1"/>
          <w:numId w:val="7"/>
        </w:numPr>
      </w:pPr>
      <w:r>
        <w:t>Annual average rate of inflation is 2%.</w:t>
      </w:r>
    </w:p>
    <w:p w14:paraId="6F29E0F2" w14:textId="77777777" w:rsidR="00FF0DC1" w:rsidRDefault="000F3B6B">
      <w:pPr>
        <w:pStyle w:val="Compact"/>
        <w:numPr>
          <w:ilvl w:val="1"/>
          <w:numId w:val="7"/>
        </w:numPr>
      </w:pPr>
      <w:r>
        <w:t>Inflation rate annual standard deviation is 1%.</w:t>
      </w:r>
    </w:p>
    <w:p w14:paraId="34A7A6D1" w14:textId="77777777" w:rsidR="00FF0DC1" w:rsidRDefault="000F3B6B">
      <w:pPr>
        <w:pStyle w:val="Compact"/>
        <w:numPr>
          <w:ilvl w:val="1"/>
          <w:numId w:val="7"/>
        </w:numPr>
      </w:pPr>
      <w:r>
        <w:t>Risk-free real return rate is 1%.</w:t>
      </w:r>
    </w:p>
    <w:p w14:paraId="1EB75FFE" w14:textId="77777777" w:rsidR="00FF0DC1" w:rsidRDefault="000F3B6B">
      <w:pPr>
        <w:pStyle w:val="Compact"/>
        <w:numPr>
          <w:ilvl w:val="1"/>
          <w:numId w:val="7"/>
        </w:numPr>
      </w:pPr>
      <w:r>
        <w:t>Equity risk premium is 4.25%.</w:t>
      </w:r>
    </w:p>
    <w:p w14:paraId="7BEA525C" w14:textId="77777777" w:rsidR="00FF0DC1" w:rsidRDefault="000F3B6B">
      <w:pPr>
        <w:pStyle w:val="Compact"/>
        <w:numPr>
          <w:ilvl w:val="1"/>
          <w:numId w:val="7"/>
        </w:numPr>
      </w:pPr>
      <w:r>
        <w:t>Standard deviation of a</w:t>
      </w:r>
      <w:r>
        <w:t>nnual market returns is 12%.</w:t>
      </w:r>
    </w:p>
    <w:p w14:paraId="67669160" w14:textId="77777777" w:rsidR="00FF0DC1" w:rsidRDefault="000F3B6B">
      <w:pPr>
        <w:pStyle w:val="Compact"/>
        <w:numPr>
          <w:ilvl w:val="0"/>
          <w:numId w:val="3"/>
        </w:numPr>
      </w:pPr>
      <w:r>
        <w:t>Annuity parameters</w:t>
      </w:r>
    </w:p>
    <w:p w14:paraId="64E3F6C0" w14:textId="77777777" w:rsidR="00FF0DC1" w:rsidRDefault="000F3B6B">
      <w:pPr>
        <w:pStyle w:val="Compact"/>
        <w:numPr>
          <w:ilvl w:val="1"/>
          <w:numId w:val="8"/>
        </w:numPr>
      </w:pPr>
      <w:r>
        <w:t>Age of annuitant when payments will begin is 66.</w:t>
      </w:r>
    </w:p>
    <w:p w14:paraId="187E0CA7" w14:textId="77777777" w:rsidR="00FF0DC1" w:rsidRDefault="000F3B6B">
      <w:pPr>
        <w:pStyle w:val="Compact"/>
        <w:numPr>
          <w:ilvl w:val="1"/>
          <w:numId w:val="8"/>
        </w:numPr>
      </w:pPr>
      <w:r>
        <w:t>Quote for annual payment before any deaths is $ 9,600.</w:t>
      </w:r>
    </w:p>
    <w:p w14:paraId="36B82189" w14:textId="77777777" w:rsidR="00FF0DC1" w:rsidRDefault="000F3B6B">
      <w:pPr>
        <w:pStyle w:val="Compact"/>
        <w:numPr>
          <w:ilvl w:val="1"/>
          <w:numId w:val="8"/>
        </w:numPr>
      </w:pPr>
      <w:r>
        <w:t>Annuity is inflation-protected is FALSE.</w:t>
      </w:r>
    </w:p>
    <w:p w14:paraId="50EB4774" w14:textId="77777777" w:rsidR="00FF0DC1" w:rsidRDefault="000F3B6B">
      <w:pPr>
        <w:pStyle w:val="Compact"/>
        <w:numPr>
          <w:ilvl w:val="1"/>
          <w:numId w:val="8"/>
        </w:numPr>
      </w:pPr>
      <w:r>
        <w:t>Husband owns Annuity is TRUE.</w:t>
      </w:r>
    </w:p>
    <w:p w14:paraId="6D21204E" w14:textId="77777777" w:rsidR="00FF0DC1" w:rsidRDefault="000F3B6B">
      <w:pPr>
        <w:pStyle w:val="Compact"/>
        <w:numPr>
          <w:ilvl w:val="1"/>
          <w:numId w:val="8"/>
        </w:numPr>
      </w:pPr>
      <w:r>
        <w:t>Percent of benefit that goes to survivor is 50%.</w:t>
      </w:r>
    </w:p>
    <w:p w14:paraId="2AE13125" w14:textId="77777777" w:rsidR="00FF0DC1" w:rsidRDefault="000F3B6B">
      <w:pPr>
        <w:pStyle w:val="Compact"/>
        <w:numPr>
          <w:ilvl w:val="1"/>
          <w:numId w:val="8"/>
        </w:numPr>
      </w:pPr>
      <w:r>
        <w:t>SPIA payout rate is 5.36%. $ Annuity allocation as percent of initial portfolio randomized from 0% to 40%.</w:t>
      </w:r>
    </w:p>
    <w:p w14:paraId="1C2725FF" w14:textId="77777777" w:rsidR="00FF0DC1" w:rsidRDefault="000F3B6B">
      <w:pPr>
        <w:pStyle w:val="Compact"/>
        <w:numPr>
          <w:ilvl w:val="0"/>
          <w:numId w:val="3"/>
        </w:numPr>
      </w:pPr>
      <w:r>
        <w:t>Spending parameters</w:t>
      </w:r>
    </w:p>
    <w:p w14:paraId="24E95B0A" w14:textId="77777777" w:rsidR="00FF0DC1" w:rsidRDefault="000F3B6B">
      <w:pPr>
        <w:pStyle w:val="Compact"/>
        <w:numPr>
          <w:ilvl w:val="1"/>
          <w:numId w:val="9"/>
        </w:numPr>
      </w:pPr>
      <w:r>
        <w:t>Expected spending year one of retirement randomized from $ 216,000 to $ 240,000.</w:t>
      </w:r>
    </w:p>
    <w:p w14:paraId="27565957" w14:textId="77777777" w:rsidR="00FF0DC1" w:rsidRDefault="000F3B6B">
      <w:pPr>
        <w:pStyle w:val="Compact"/>
        <w:numPr>
          <w:ilvl w:val="1"/>
          <w:numId w:val="9"/>
        </w:numPr>
      </w:pPr>
      <w:r>
        <w:t>Percent expense decline after death of first spouse is 63%.</w:t>
      </w:r>
    </w:p>
    <w:p w14:paraId="36AE15C1" w14:textId="77777777" w:rsidR="00FF0DC1" w:rsidRDefault="000F3B6B">
      <w:pPr>
        <w:pStyle w:val="Compact"/>
        <w:numPr>
          <w:ilvl w:val="1"/>
          <w:numId w:val="9"/>
        </w:numPr>
      </w:pPr>
      <w:r>
        <w:t>Expenses typically decline 0% annually throughout retirement.</w:t>
      </w:r>
    </w:p>
    <w:p w14:paraId="4F855AF7" w14:textId="77777777" w:rsidR="00FF0DC1" w:rsidRDefault="000F3B6B">
      <w:pPr>
        <w:pStyle w:val="Compact"/>
        <w:numPr>
          <w:ilvl w:val="0"/>
          <w:numId w:val="3"/>
        </w:numPr>
      </w:pPr>
      <w:r>
        <w:t>HECM Line of Credit</w:t>
      </w:r>
    </w:p>
    <w:p w14:paraId="49FF8501" w14:textId="77777777" w:rsidR="00FF0DC1" w:rsidRDefault="000F3B6B">
      <w:pPr>
        <w:pStyle w:val="Compact"/>
        <w:numPr>
          <w:ilvl w:val="1"/>
          <w:numId w:val="10"/>
        </w:numPr>
      </w:pPr>
      <w:r>
        <w:t>Home apprecation rate is 0% annually.</w:t>
      </w:r>
    </w:p>
    <w:p w14:paraId="6A9E57F2" w14:textId="77777777" w:rsidR="00FF0DC1" w:rsidRDefault="000F3B6B">
      <w:pPr>
        <w:pStyle w:val="Compact"/>
        <w:numPr>
          <w:ilvl w:val="1"/>
          <w:numId w:val="10"/>
        </w:numPr>
      </w:pPr>
      <w:r>
        <w:lastRenderedPageBreak/>
        <w:t>Initial HECM Line of Credit available is $ 0</w:t>
      </w:r>
    </w:p>
    <w:p w14:paraId="57A0BDEC" w14:textId="77777777" w:rsidR="00FF0DC1" w:rsidRDefault="000F3B6B">
      <w:pPr>
        <w:pStyle w:val="Compact"/>
        <w:numPr>
          <w:ilvl w:val="1"/>
          <w:numId w:val="10"/>
        </w:numPr>
      </w:pPr>
      <w:r>
        <w:t>Initial Reverse Mortgage Balan</w:t>
      </w:r>
      <w:r>
        <w:t>ce is $ 0</w:t>
      </w:r>
    </w:p>
    <w:p w14:paraId="4CA2ECDC" w14:textId="77777777" w:rsidR="00FF0DC1" w:rsidRDefault="000F3B6B">
      <w:pPr>
        <w:pStyle w:val="Compact"/>
        <w:numPr>
          <w:ilvl w:val="1"/>
          <w:numId w:val="10"/>
        </w:numPr>
      </w:pPr>
      <w:r>
        <w:t>Home Market Value (no real annual growth assumed) is $ 1,200,000</w:t>
      </w:r>
    </w:p>
    <w:p w14:paraId="2165A3DE" w14:textId="77777777" w:rsidR="00FF0DC1" w:rsidRDefault="000F3B6B">
      <w:pPr>
        <w:pStyle w:val="Compact"/>
        <w:numPr>
          <w:ilvl w:val="1"/>
          <w:numId w:val="10"/>
        </w:numPr>
      </w:pPr>
      <w:r>
        <w:t>Mean long term return for 1-yr Libor= 2% with standard deviation= 1%</w:t>
      </w:r>
    </w:p>
    <w:p w14:paraId="534C3D5C" w14:textId="77777777" w:rsidR="00FF0DC1" w:rsidRDefault="000F3B6B">
      <w:pPr>
        <w:pStyle w:val="Compact"/>
        <w:numPr>
          <w:ilvl w:val="1"/>
          <w:numId w:val="10"/>
        </w:numPr>
      </w:pPr>
      <w:r>
        <w:t>HECM line of credit's maximum lifetime interest rate cap 10.34%</w:t>
      </w:r>
    </w:p>
    <w:p w14:paraId="2EDAD7BA" w14:textId="77777777" w:rsidR="00FF0DC1" w:rsidRDefault="000F3B6B">
      <w:pPr>
        <w:pStyle w:val="Compact"/>
        <w:numPr>
          <w:ilvl w:val="1"/>
          <w:numId w:val="10"/>
        </w:numPr>
      </w:pPr>
      <w:r>
        <w:t>HECM line of credit's margin added to Libor Inde</w:t>
      </w:r>
      <w:r>
        <w:t>x for variable rate loan 3%</w:t>
      </w:r>
    </w:p>
    <w:p w14:paraId="1C92C43A" w14:textId="77777777" w:rsidR="00FF0DC1" w:rsidRDefault="000F3B6B">
      <w:pPr>
        <w:pStyle w:val="Compact"/>
        <w:numPr>
          <w:ilvl w:val="1"/>
          <w:numId w:val="10"/>
        </w:numPr>
      </w:pPr>
      <w:r>
        <w:t>HECM line of credit's Monthly Insurance Premium percentage 1.25%</w:t>
      </w:r>
    </w:p>
    <w:p w14:paraId="457EADC0" w14:textId="77777777" w:rsidR="00FF0DC1" w:rsidRDefault="000F3B6B">
      <w:pPr>
        <w:pStyle w:val="FirstParagraph"/>
      </w:pPr>
      <w:r>
        <w:t>~~# PARAMETER SIMULATIONS</w:t>
      </w:r>
    </w:p>
    <w:p w14:paraId="27DC7FEF" w14:textId="77777777" w:rsidR="00FF0DC1" w:rsidRDefault="000F3B6B">
      <w:pPr>
        <w:pStyle w:val="BodyText"/>
      </w:pPr>
      <w:r>
        <w:t>Life expectancies for husband and wife are plotted below.</w:t>
      </w:r>
    </w:p>
    <w:p w14:paraId="5124BDDA" w14:textId="77777777" w:rsidR="00FF0DC1" w:rsidRDefault="000F3B6B">
      <w:pPr>
        <w:pStyle w:val="BodyText"/>
      </w:pPr>
      <w:r>
        <w:rPr>
          <w:noProof/>
        </w:rPr>
        <w:drawing>
          <wp:inline distT="0" distB="0" distL="0" distR="0" wp14:anchorId="79A53E52" wp14:editId="5354C01B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MA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943FB9" w14:textId="77777777" w:rsidR="00FF0DC1" w:rsidRDefault="000F3B6B">
      <w:pPr>
        <w:pStyle w:val="SourceCode"/>
      </w:pPr>
      <w:r>
        <w:rPr>
          <w:rStyle w:val="VerbatimChar"/>
        </w:rPr>
        <w:t>## .Primitive("return")</w:t>
      </w:r>
    </w:p>
    <w:p w14:paraId="175D426C" w14:textId="77777777" w:rsidR="00FF0DC1" w:rsidRDefault="000F3B6B">
      <w:pPr>
        <w:pStyle w:val="FirstParagraph"/>
      </w:pPr>
      <w:r>
        <w:t>~~The following annual market returns were simulated.</w:t>
      </w:r>
    </w:p>
    <w:p w14:paraId="6FC9F522" w14:textId="77777777" w:rsidR="00FF0DC1" w:rsidRDefault="000F3B6B">
      <w:pPr>
        <w:pStyle w:val="SourceCode"/>
      </w:pPr>
      <w:r>
        <w:rPr>
          <w:rStyle w:val="VerbatimChar"/>
        </w:rPr>
        <w:t>## Warning: Removed 56 rows containing non-finite values (stat_bin).</w:t>
      </w:r>
    </w:p>
    <w:p w14:paraId="31CE19A1" w14:textId="77777777" w:rsidR="00FF0DC1" w:rsidRDefault="000F3B6B">
      <w:pPr>
        <w:pStyle w:val="FirstParagraph"/>
      </w:pPr>
      <w:r>
        <w:rPr>
          <w:noProof/>
        </w:rPr>
        <w:lastRenderedPageBreak/>
        <w:drawing>
          <wp:inline distT="0" distB="0" distL="0" distR="0" wp14:anchorId="755AB06F" wp14:editId="332F905B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MA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BA0E21" w14:textId="77777777" w:rsidR="00FF0DC1" w:rsidRDefault="000F3B6B">
      <w:pPr>
        <w:pStyle w:val="BodyText"/>
      </w:pPr>
      <w:r>
        <w:t>Arithmetic Mean of Simulated Annual Returns = 5.251%.</w:t>
      </w:r>
    </w:p>
    <w:p w14:paraId="5EBCDD41" w14:textId="77777777" w:rsidR="00FF0DC1" w:rsidRDefault="000F3B6B">
      <w:pPr>
        <w:pStyle w:val="BodyText"/>
      </w:pPr>
      <w:r>
        <w:t>Standard Deviation of Simulated Annual Returns = 12.003%.</w:t>
      </w:r>
    </w:p>
    <w:p w14:paraId="0E80FB94" w14:textId="77777777" w:rsidR="00FF0DC1" w:rsidRDefault="000F3B6B">
      <w:pPr>
        <w:pStyle w:val="BodyText"/>
      </w:pPr>
      <w:r>
        <w:t>~~The following simulated annual inflation rate were simulated:</w:t>
      </w:r>
    </w:p>
    <w:p w14:paraId="05402500" w14:textId="77777777" w:rsidR="00FF0DC1" w:rsidRDefault="000F3B6B">
      <w:pPr>
        <w:pStyle w:val="SourceCode"/>
      </w:pPr>
      <w:r>
        <w:rPr>
          <w:rStyle w:val="VerbatimChar"/>
        </w:rPr>
        <w:t>## Warning: Removed 36 rows containing non-finite values (stat_bin).</w:t>
      </w:r>
    </w:p>
    <w:p w14:paraId="08D82860" w14:textId="77777777" w:rsidR="00FF0DC1" w:rsidRDefault="000F3B6B">
      <w:pPr>
        <w:pStyle w:val="FirstParagraph"/>
      </w:pPr>
      <w:r>
        <w:rPr>
          <w:noProof/>
        </w:rPr>
        <w:lastRenderedPageBreak/>
        <w:drawing>
          <wp:inline distT="0" distB="0" distL="0" distR="0" wp14:anchorId="42C1BA9E" wp14:editId="1D2104C9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MA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* Arithmetic Mean of Simulated Inflation Rates = 2.001%.</w:t>
      </w:r>
    </w:p>
    <w:p w14:paraId="6791A744" w14:textId="77777777" w:rsidR="00FF0DC1" w:rsidRDefault="000F3B6B">
      <w:pPr>
        <w:pStyle w:val="Compact"/>
        <w:numPr>
          <w:ilvl w:val="0"/>
          <w:numId w:val="11"/>
        </w:numPr>
      </w:pPr>
      <w:r>
        <w:t>Standard Deviation of Simulated Annual Inflation Rates = 1%.</w:t>
      </w:r>
    </w:p>
    <w:p w14:paraId="59CAC4FA" w14:textId="77777777" w:rsidR="00FF0DC1" w:rsidRDefault="000F3B6B">
      <w:pPr>
        <w:pStyle w:val="FirstParagraph"/>
      </w:pPr>
      <w:r>
        <w:t>~~The graphs that follow are intended to show the range of inputs u</w:t>
      </w:r>
      <w:r>
        <w:t>sed by the simulation model (for example, the range of spending tested) and the distributions of the input parameters (for example, life expectancy follows a Gompertz distribution, while spending parameters are randomized with a uniform distribution.)</w:t>
      </w:r>
    </w:p>
    <w:p w14:paraId="52F38C87" w14:textId="77777777" w:rsidR="00FF0DC1" w:rsidRDefault="000F3B6B">
      <w:pPr>
        <w:pStyle w:val="BodyText"/>
      </w:pPr>
      <w:r>
        <w:t xml:space="preserve">The </w:t>
      </w:r>
      <w:r>
        <w:t xml:space="preserve">following chart shows the number of scenarios simulated at each level of annuity allocation. The </w:t>
      </w:r>
      <w:r>
        <w:rPr>
          <w:i/>
        </w:rPr>
        <w:t>x</w:t>
      </w:r>
      <w:r>
        <w:t>-axis shows the range of annuity allocations simulated.</w:t>
      </w:r>
    </w:p>
    <w:p w14:paraId="6462EB7C" w14:textId="77777777" w:rsidR="00FF0DC1" w:rsidRDefault="000F3B6B">
      <w:pPr>
        <w:pStyle w:val="BodyText"/>
      </w:pPr>
      <w:r>
        <w:rPr>
          <w:noProof/>
        </w:rPr>
        <w:lastRenderedPageBreak/>
        <w:drawing>
          <wp:inline distT="0" distB="0" distL="0" distR="0" wp14:anchorId="16C14E24" wp14:editId="10DF7A9F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MA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F0E916" w14:textId="77777777" w:rsidR="00FF0DC1" w:rsidRDefault="000F3B6B">
      <w:pPr>
        <w:pStyle w:val="BodyText"/>
      </w:pPr>
      <w:r>
        <w:t>~~The following chart shows the number of scenarios simulated at each level of equity allocation. Th</w:t>
      </w:r>
      <w:r>
        <w:t xml:space="preserve">e </w:t>
      </w:r>
      <w:r>
        <w:rPr>
          <w:i/>
        </w:rPr>
        <w:t>x</w:t>
      </w:r>
      <w:r>
        <w:t>-axis shows the range of equity allocations simulated.</w:t>
      </w:r>
    </w:p>
    <w:p w14:paraId="522AC031" w14:textId="77777777" w:rsidR="00FF0DC1" w:rsidRDefault="000F3B6B">
      <w:pPr>
        <w:pStyle w:val="BodyText"/>
      </w:pPr>
      <w:r>
        <w:rPr>
          <w:noProof/>
        </w:rPr>
        <w:lastRenderedPageBreak/>
        <w:drawing>
          <wp:inline distT="0" distB="0" distL="0" distR="0" wp14:anchorId="686FDA6F" wp14:editId="261BC8C4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MA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~~ # Results of Simulations</w:t>
      </w:r>
    </w:p>
    <w:p w14:paraId="4D1BF16A" w14:textId="77777777" w:rsidR="00FF0DC1" w:rsidRDefault="000F3B6B">
      <w:pPr>
        <w:numPr>
          <w:ilvl w:val="0"/>
          <w:numId w:val="12"/>
        </w:numPr>
      </w:pPr>
      <w:r>
        <w:t>Statistics For Underfunded Scenarios</w:t>
      </w:r>
    </w:p>
    <w:p w14:paraId="440952A3" w14:textId="77777777" w:rsidR="00FF0DC1" w:rsidRDefault="000F3B6B">
      <w:pPr>
        <w:pStyle w:val="Compact"/>
        <w:numPr>
          <w:ilvl w:val="0"/>
          <w:numId w:val="12"/>
        </w:numPr>
      </w:pPr>
      <w:r>
        <w:t>391 scenarios with unmet spending or 3.91%</w:t>
      </w:r>
    </w:p>
    <w:p w14:paraId="34B41CF8" w14:textId="77777777" w:rsidR="00FF0DC1" w:rsidRDefault="000F3B6B">
      <w:pPr>
        <w:pStyle w:val="Compact"/>
        <w:numPr>
          <w:ilvl w:val="0"/>
          <w:numId w:val="12"/>
        </w:numPr>
      </w:pPr>
      <w:r>
        <w:t>Some failed scenarios were almost completely funded, while some funded scenarios were ju</w:t>
      </w:r>
      <w:r>
        <w:t>st barely funded. These scenarios fall within the margin of error.</w:t>
      </w:r>
    </w:p>
    <w:p w14:paraId="7CC82331" w14:textId="77777777" w:rsidR="00FF0DC1" w:rsidRDefault="000F3B6B">
      <w:pPr>
        <w:pStyle w:val="Compact"/>
        <w:numPr>
          <w:ilvl w:val="0"/>
          <w:numId w:val="12"/>
        </w:numPr>
      </w:pPr>
      <w:r>
        <w:t>Percent of scenarios that funded less than 95% of years 3.38%</w:t>
      </w:r>
    </w:p>
    <w:p w14:paraId="24FB0B7C" w14:textId="77777777" w:rsidR="00FF0DC1" w:rsidRDefault="000F3B6B">
      <w:pPr>
        <w:pStyle w:val="Compact"/>
        <w:numPr>
          <w:ilvl w:val="0"/>
          <w:numId w:val="12"/>
        </w:numPr>
      </w:pPr>
      <w:r>
        <w:t>Percent of scenarios with 95% to 105% of years funded</w:t>
      </w:r>
    </w:p>
    <w:p w14:paraId="4DF4511D" w14:textId="77777777" w:rsidR="00FF0DC1" w:rsidRDefault="000F3B6B">
      <w:pPr>
        <w:pStyle w:val="Compact"/>
        <w:numPr>
          <w:ilvl w:val="0"/>
          <w:numId w:val="12"/>
        </w:numPr>
      </w:pPr>
      <w:r>
        <w:t>Percent of scenarios with more than 105% funding</w:t>
      </w:r>
    </w:p>
    <w:p w14:paraId="30D8A0CD" w14:textId="77777777" w:rsidR="00FF0DC1" w:rsidRDefault="000F3B6B">
      <w:pPr>
        <w:pStyle w:val="Compact"/>
        <w:numPr>
          <w:ilvl w:val="0"/>
          <w:numId w:val="12"/>
        </w:numPr>
      </w:pPr>
      <w:r>
        <w:t>Number of years with unm</w:t>
      </w:r>
      <w:r>
        <w:t>et spending 2041</w:t>
      </w:r>
    </w:p>
    <w:p w14:paraId="019D9518" w14:textId="77777777" w:rsidR="00FF0DC1" w:rsidRDefault="000F3B6B">
      <w:pPr>
        <w:pStyle w:val="Compact"/>
        <w:numPr>
          <w:ilvl w:val="0"/>
          <w:numId w:val="12"/>
        </w:numPr>
      </w:pPr>
      <w:r>
        <w:t>Mean years with unmet spending when spending not met 5</w:t>
      </w:r>
    </w:p>
    <w:p w14:paraId="156D6B2D" w14:textId="77777777" w:rsidR="00FF0DC1" w:rsidRDefault="000F3B6B">
      <w:pPr>
        <w:pStyle w:val="Compact"/>
        <w:numPr>
          <w:ilvl w:val="0"/>
          <w:numId w:val="12"/>
        </w:numPr>
      </w:pPr>
      <w:r>
        <w:t>Depleted portfolios 3.91 %</w:t>
      </w:r>
    </w:p>
    <w:p w14:paraId="21B54C55" w14:textId="77777777" w:rsidR="00FF0DC1" w:rsidRDefault="000F3B6B">
      <w:pPr>
        <w:numPr>
          <w:ilvl w:val="0"/>
          <w:numId w:val="12"/>
        </w:numPr>
      </w:pPr>
      <w:r>
        <w:t>Scenarios depleting HECM Line of Credit 0 or 0%</w:t>
      </w:r>
    </w:p>
    <w:p w14:paraId="433E1396" w14:textId="77777777" w:rsidR="00FF0DC1" w:rsidRDefault="000F3B6B">
      <w:pPr>
        <w:pStyle w:val="FirstParagraph"/>
      </w:pPr>
      <w:r>
        <w:t>The previous charts showed the distribution and ranges of key randomized inputs to the simulation model inclu</w:t>
      </w:r>
      <w:r>
        <w:t>ding spending, equity allocation, annuity allocation and stochastic life expectancies. The following charts provide a summary of the simulation model's output for those scenarios and years that were underfunded in the simulation.</w:t>
      </w:r>
    </w:p>
    <w:p w14:paraId="3F823440" w14:textId="77777777" w:rsidR="00FF0DC1" w:rsidRDefault="000F3B6B">
      <w:pPr>
        <w:pStyle w:val="BodyText"/>
      </w:pPr>
      <w:r>
        <w:t>~~Following is a histogram</w:t>
      </w:r>
      <w:r>
        <w:t xml:space="preserve"> showing spending amounts (and the range of spending along the </w:t>
      </w:r>
      <w:r>
        <w:rPr>
          <w:i/>
        </w:rPr>
        <w:t>x</w:t>
      </w:r>
      <w:r>
        <w:t>- axis) for the first year of each retirement scenario.</w:t>
      </w:r>
    </w:p>
    <w:p w14:paraId="011B59D0" w14:textId="77777777" w:rsidR="00FF0DC1" w:rsidRDefault="000F3B6B">
      <w:pPr>
        <w:pStyle w:val="BodyText"/>
      </w:pPr>
      <w:r>
        <w:lastRenderedPageBreak/>
        <w:t>This histogram shows the cumulative ratio of underfunded simulated years by the amount of spending for the first year of retirement. The</w:t>
      </w:r>
      <w:r>
        <w:t xml:space="preserve"> right-most column, for example, shows that 100% of 391 unfunded years had spending in the first year of retirement of $ 240,000 or less. The column to its left shows that about 80% of all 391 unfunded years had spending in the first year of retirement of </w:t>
      </w:r>
      <w:r>
        <w:t>$ 237,600 or less.</w:t>
      </w:r>
    </w:p>
    <w:p w14:paraId="11513CE2" w14:textId="77777777" w:rsidR="00FF0DC1" w:rsidRDefault="000F3B6B">
      <w:pPr>
        <w:pStyle w:val="BodyText"/>
      </w:pPr>
      <w:r>
        <w:t>About half of the 391 underfunded years in this simulation could have been funded by spending less than $ 232,800 from the beginning of retirement.</w:t>
      </w:r>
    </w:p>
    <w:p w14:paraId="7499660B" w14:textId="77777777" w:rsidR="00FF0DC1" w:rsidRDefault="000F3B6B">
      <w:pPr>
        <w:pStyle w:val="BodyText"/>
      </w:pPr>
      <w:r>
        <w:rPr>
          <w:noProof/>
        </w:rPr>
        <w:drawing>
          <wp:inline distT="0" distB="0" distL="0" distR="0" wp14:anchorId="12F1C506" wp14:editId="60202509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MA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ECA553" w14:textId="77777777" w:rsidR="00FF0DC1" w:rsidRDefault="000F3B6B">
      <w:pPr>
        <w:pStyle w:val="BodyText"/>
      </w:pPr>
      <w:r>
        <w:t xml:space="preserve">~~Following is a histogram showing the equity allocation for underfunded scenarios (an </w:t>
      </w:r>
      <w:r>
        <w:t>underfunded scenario had at least one underfunded year).</w:t>
      </w:r>
    </w:p>
    <w:p w14:paraId="008F43FD" w14:textId="77777777" w:rsidR="00FF0DC1" w:rsidRDefault="000F3B6B">
      <w:pPr>
        <w:pStyle w:val="BodyText"/>
      </w:pPr>
      <w:r>
        <w:rPr>
          <w:noProof/>
        </w:rPr>
        <w:lastRenderedPageBreak/>
        <w:drawing>
          <wp:inline distT="0" distB="0" distL="0" distR="0" wp14:anchorId="4C39AA67" wp14:editId="5B4B0CFB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MA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2FE46E" w14:textId="77777777" w:rsidR="00FF0DC1" w:rsidRDefault="000F3B6B">
      <w:pPr>
        <w:pStyle w:val="BodyText"/>
      </w:pPr>
      <w:r>
        <w:t xml:space="preserve">~~Following is a histogram showing the equity allocation for all underfunded </w:t>
      </w:r>
      <w:r>
        <w:rPr>
          <w:i/>
        </w:rPr>
        <w:t>years</w:t>
      </w:r>
      <w:r>
        <w:t>.</w:t>
      </w:r>
    </w:p>
    <w:p w14:paraId="2F5B0730" w14:textId="77777777" w:rsidR="00FF0DC1" w:rsidRDefault="000F3B6B">
      <w:pPr>
        <w:pStyle w:val="BodyText"/>
      </w:pPr>
      <w:r>
        <w:rPr>
          <w:noProof/>
        </w:rPr>
        <w:lastRenderedPageBreak/>
        <w:drawing>
          <wp:inline distT="0" distB="0" distL="0" distR="0" wp14:anchorId="693DD1AC" wp14:editId="03A1A12F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MA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2F7665" w14:textId="77777777" w:rsidR="00FF0DC1" w:rsidRDefault="000F3B6B">
      <w:pPr>
        <w:pStyle w:val="BodyText"/>
      </w:pPr>
      <w:r>
        <w:t>~~Following is a histogram of 99 %-ile terminal net worth (portfolio value plus home equity at death of the second spouse). The largest 1% of terminal net worth values are excluded because they are highly unlikely and distort the graph.</w:t>
      </w:r>
    </w:p>
    <w:p w14:paraId="01DDDA7F" w14:textId="77777777" w:rsidR="00FF0DC1" w:rsidRDefault="000F3B6B">
      <w:pPr>
        <w:pStyle w:val="SourceCode"/>
      </w:pPr>
      <w:r>
        <w:rPr>
          <w:rStyle w:val="VerbatimChar"/>
        </w:rPr>
        <w:t>## `stat_bin()` usi</w:t>
      </w:r>
      <w:r>
        <w:rPr>
          <w:rStyle w:val="VerbatimChar"/>
        </w:rPr>
        <w:t>ng `bins = 30`. Pick better value with `binwidth`.</w:t>
      </w:r>
    </w:p>
    <w:p w14:paraId="3713F52E" w14:textId="77777777" w:rsidR="00FF0DC1" w:rsidRDefault="000F3B6B">
      <w:pPr>
        <w:pStyle w:val="SourceCode"/>
      </w:pPr>
      <w:r>
        <w:rPr>
          <w:rStyle w:val="VerbatimChar"/>
        </w:rPr>
        <w:t>## Warning: Removed 500 rows containing non-finite values (stat_bin).</w:t>
      </w:r>
    </w:p>
    <w:p w14:paraId="13B1C4A7" w14:textId="77777777" w:rsidR="00FF0DC1" w:rsidRDefault="000F3B6B">
      <w:pPr>
        <w:pStyle w:val="FirstParagraph"/>
      </w:pPr>
      <w:r>
        <w:rPr>
          <w:noProof/>
        </w:rPr>
        <w:lastRenderedPageBreak/>
        <w:drawing>
          <wp:inline distT="0" distB="0" distL="0" distR="0" wp14:anchorId="6AB1388D" wp14:editId="2BD36712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MA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D1E41B" w14:textId="77777777" w:rsidR="00FF0DC1" w:rsidRDefault="000F3B6B">
      <w:pPr>
        <w:pStyle w:val="Compact"/>
        <w:numPr>
          <w:ilvl w:val="0"/>
          <w:numId w:val="13"/>
        </w:numPr>
      </w:pPr>
      <w:r>
        <w:t>Median Terminal Net Worth = $ 3,292,183.</w:t>
      </w:r>
    </w:p>
    <w:p w14:paraId="0028A472" w14:textId="77777777" w:rsidR="00FF0DC1" w:rsidRDefault="000F3B6B">
      <w:pPr>
        <w:pStyle w:val="Compact"/>
        <w:numPr>
          <w:ilvl w:val="0"/>
          <w:numId w:val="13"/>
        </w:numPr>
      </w:pPr>
      <w:r>
        <w:t>Mean Terminal Net Worth = $ 3,980,048.</w:t>
      </w:r>
    </w:p>
    <w:p w14:paraId="32396B94" w14:textId="77777777" w:rsidR="00FF0DC1" w:rsidRDefault="000F3B6B">
      <w:pPr>
        <w:pStyle w:val="Compact"/>
        <w:numPr>
          <w:ilvl w:val="0"/>
          <w:numId w:val="13"/>
        </w:numPr>
      </w:pPr>
      <w:r>
        <w:t>About two-thirds of Terminal Net Worth values fell be</w:t>
      </w:r>
      <w:r>
        <w:t>tween $ 1,072,589 and $ 6,887,507.</w:t>
      </w:r>
    </w:p>
    <w:p w14:paraId="5FE0CF27" w14:textId="77777777" w:rsidR="00FF0DC1" w:rsidRDefault="000F3B6B">
      <w:pPr>
        <w:pStyle w:val="Compact"/>
        <w:numPr>
          <w:ilvl w:val="0"/>
          <w:numId w:val="13"/>
        </w:numPr>
      </w:pPr>
      <w:r>
        <w:t>About 95% of terminal portfolio values fell between $ 0 and $ 9,794,966.</w:t>
      </w:r>
    </w:p>
    <w:p w14:paraId="4E77F0D8" w14:textId="77777777" w:rsidR="00FF0DC1" w:rsidRDefault="000F3B6B">
      <w:pPr>
        <w:pStyle w:val="FirstParagraph"/>
      </w:pPr>
      <w:r>
        <w:t xml:space="preserve">~~The following graph shows the percent of years that were funded for the 391 </w:t>
      </w:r>
      <w:r>
        <w:rPr>
          <w:i/>
        </w:rPr>
        <w:t>scenarios</w:t>
      </w:r>
      <w:r>
        <w:t xml:space="preserve"> that were underfunded, i.e., those scenarios with less than </w:t>
      </w:r>
      <w:r>
        <w:t>100% funded years. Leftmost columns show the number of scenarios that failed early in retirement. Rightmost columns show the number of scenarios that were nearly completely funded.</w:t>
      </w:r>
    </w:p>
    <w:p w14:paraId="6A5F7AF6" w14:textId="77777777" w:rsidR="00FF0DC1" w:rsidRDefault="000F3B6B">
      <w:pPr>
        <w:pStyle w:val="BodyText"/>
      </w:pPr>
      <w:r>
        <w:t>Rightmost columns may fall within the margin of error and possibly should b</w:t>
      </w:r>
      <w:r>
        <w:t>e considered successful scenarios. In this simulation, 53 or 13.5549872% of underfunded scenarios were at least 95% funded.</w:t>
      </w:r>
    </w:p>
    <w:p w14:paraId="6BFD302B" w14:textId="77777777" w:rsidR="00FF0DC1" w:rsidRDefault="000F3B6B">
      <w:pPr>
        <w:pStyle w:val="SourceCode"/>
      </w:pPr>
      <w:r>
        <w:rPr>
          <w:rStyle w:val="VerbatimChar"/>
        </w:rPr>
        <w:t>## Warning: Removed 500 rows containing non-finite values (stat_bin).</w:t>
      </w:r>
    </w:p>
    <w:p w14:paraId="6B2DC4AD" w14:textId="77777777" w:rsidR="00FF0DC1" w:rsidRDefault="000F3B6B">
      <w:pPr>
        <w:pStyle w:val="SourceCode"/>
      </w:pPr>
      <w:r>
        <w:rPr>
          <w:rStyle w:val="VerbatimChar"/>
        </w:rPr>
        <w:t>## Warning: Removed 7 rows containing missing values (geom_bar).</w:t>
      </w:r>
    </w:p>
    <w:p w14:paraId="55DEFFC8" w14:textId="77777777" w:rsidR="00FF0DC1" w:rsidRDefault="000F3B6B">
      <w:pPr>
        <w:pStyle w:val="FirstParagraph"/>
      </w:pPr>
      <w:r>
        <w:rPr>
          <w:noProof/>
        </w:rPr>
        <w:lastRenderedPageBreak/>
        <w:drawing>
          <wp:inline distT="0" distB="0" distL="0" distR="0" wp14:anchorId="6825DBF4" wp14:editId="0F74053F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MA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~~</w:t>
      </w:r>
    </w:p>
    <w:p w14:paraId="67077AE3" w14:textId="77777777" w:rsidR="00FF0DC1" w:rsidRDefault="000F3B6B">
      <w:pPr>
        <w:pStyle w:val="BodyText"/>
      </w:pPr>
      <w:r>
        <w:rPr>
          <w:noProof/>
        </w:rPr>
        <w:lastRenderedPageBreak/>
        <w:drawing>
          <wp:inline distT="0" distB="0" distL="0" distR="0" wp14:anchorId="70FA010C" wp14:editId="42072E48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MA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~~The following graph shows the number of years of retirement for which spending demand (consumption) was </w:t>
      </w:r>
      <w:r>
        <w:rPr>
          <w:i/>
        </w:rPr>
        <w:t>not</w:t>
      </w:r>
      <w:r>
        <w:t xml:space="preserve"> met.</w:t>
      </w:r>
    </w:p>
    <w:p w14:paraId="25025180" w14:textId="77777777" w:rsidR="00FF0DC1" w:rsidRDefault="000F3B6B">
      <w:pPr>
        <w:pStyle w:val="BodyText"/>
      </w:pPr>
      <w:r>
        <w:t>~~The following chart shows terminal home equity for all scenarios. I</w:t>
      </w:r>
      <w:r>
        <w:t>f a HECM reverse mortgage is available, home equity can become negative but this is non-recourse debt and will not lower the household's terminal net worth.</w:t>
      </w:r>
    </w:p>
    <w:p w14:paraId="64FD58B7" w14:textId="77777777" w:rsidR="00FF0DC1" w:rsidRDefault="000F3B6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66414DAE" w14:textId="77777777" w:rsidR="00FF0DC1" w:rsidRDefault="000F3B6B">
      <w:pPr>
        <w:pStyle w:val="FirstParagraph"/>
      </w:pPr>
      <w:r>
        <w:rPr>
          <w:noProof/>
        </w:rPr>
        <w:lastRenderedPageBreak/>
        <w:drawing>
          <wp:inline distT="0" distB="0" distL="0" distR="0" wp14:anchorId="288762FD" wp14:editId="6CED4DC9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MA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4DE6F2" w14:textId="77777777" w:rsidR="00FF0DC1" w:rsidRDefault="000F3B6B">
      <w:pPr>
        <w:pStyle w:val="BodyText"/>
      </w:pPr>
      <w:r>
        <w:rPr>
          <w:noProof/>
        </w:rPr>
        <w:lastRenderedPageBreak/>
        <w:drawing>
          <wp:inline distT="0" distB="0" distL="0" distR="0" wp14:anchorId="66CE1BF7" wp14:editId="0C13CDFE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MAT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~~ </w:t>
      </w:r>
      <w:r>
        <w:rPr>
          <w:noProof/>
        </w:rPr>
        <w:lastRenderedPageBreak/>
        <w:drawing>
          <wp:inline distT="0" distB="0" distL="0" distR="0" wp14:anchorId="6ED23507" wp14:editId="114950BF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MA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1D0D8" w14:textId="77777777" w:rsidR="00FF0DC1" w:rsidRDefault="000F3B6B">
      <w:pPr>
        <w:pStyle w:val="BodyText"/>
      </w:pPr>
      <w:r>
        <w:t>~~The following char</w:t>
      </w:r>
      <w:r>
        <w:t>ts summarize a single, user-selected scenario. The black line shows consumption demanded. The colored areas indicate the source for funding that consumption. Underfunded years will show that funding sources did not achiev demanded consumption.</w:t>
      </w:r>
    </w:p>
    <w:p w14:paraId="27D5BCEC" w14:textId="77777777" w:rsidR="00FF0DC1" w:rsidRDefault="000F3B6B">
      <w:pPr>
        <w:pStyle w:val="BodyText"/>
      </w:pPr>
      <w:r>
        <w:rPr>
          <w:noProof/>
        </w:rPr>
        <w:lastRenderedPageBreak/>
        <w:drawing>
          <wp:inline distT="0" distB="0" distL="0" distR="0" wp14:anchorId="44AB64F6" wp14:editId="7E4D0655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MA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~~</w:t>
      </w:r>
    </w:p>
    <w:p w14:paraId="4DBD6407" w14:textId="77777777" w:rsidR="00FF0DC1" w:rsidRDefault="000F3B6B">
      <w:pPr>
        <w:pStyle w:val="SourceCode"/>
      </w:pPr>
      <w:r>
        <w:rPr>
          <w:rStyle w:val="VerbatimChar"/>
        </w:rPr>
        <w:t>## Warn</w:t>
      </w:r>
      <w:r>
        <w:rPr>
          <w:rStyle w:val="VerbatimChar"/>
        </w:rPr>
        <w:t>ing: Removed 30 rows containing missing values (position_stack).</w:t>
      </w:r>
    </w:p>
    <w:p w14:paraId="75B34684" w14:textId="77777777" w:rsidR="00FF0DC1" w:rsidRDefault="000F3B6B">
      <w:pPr>
        <w:pStyle w:val="FirstParagraph"/>
      </w:pPr>
      <w:r>
        <w:rPr>
          <w:noProof/>
        </w:rPr>
        <w:lastRenderedPageBreak/>
        <w:drawing>
          <wp:inline distT="0" distB="0" distL="0" distR="0" wp14:anchorId="6BF8EA54" wp14:editId="474297AB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MA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F0D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27ABA3" w14:textId="77777777" w:rsidR="000F3B6B" w:rsidRDefault="000F3B6B">
      <w:pPr>
        <w:spacing w:after="0"/>
      </w:pPr>
      <w:r>
        <w:separator/>
      </w:r>
    </w:p>
  </w:endnote>
  <w:endnote w:type="continuationSeparator" w:id="0">
    <w:p w14:paraId="4C4ED25D" w14:textId="77777777" w:rsidR="000F3B6B" w:rsidRDefault="000F3B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262460" w14:textId="77777777" w:rsidR="000F3B6B" w:rsidRDefault="000F3B6B">
      <w:r>
        <w:separator/>
      </w:r>
    </w:p>
  </w:footnote>
  <w:footnote w:type="continuationSeparator" w:id="0">
    <w:p w14:paraId="3EBA8B4F" w14:textId="77777777" w:rsidR="000F3B6B" w:rsidRDefault="000F3B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C764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EB7B344"/>
    <w:multiLevelType w:val="multilevel"/>
    <w:tmpl w:val="C2DC0B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2CAFD67"/>
    <w:multiLevelType w:val="multilevel"/>
    <w:tmpl w:val="4770E8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F3B6B"/>
    <w:rsid w:val="00307A01"/>
    <w:rsid w:val="004E29B3"/>
    <w:rsid w:val="00590D07"/>
    <w:rsid w:val="00784D58"/>
    <w:rsid w:val="008D6863"/>
    <w:rsid w:val="00B86B75"/>
    <w:rsid w:val="00BC48D5"/>
    <w:rsid w:val="00C36279"/>
    <w:rsid w:val="00E315A3"/>
    <w:rsid w:val="00FF0D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DC4CAE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fontTable" Target="fontTable.xml"/><Relationship Id="rId24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1047</Words>
  <Characters>5969</Characters>
  <Application>Microsoft Macintosh Word</Application>
  <DocSecurity>0</DocSecurity>
  <Lines>49</Lines>
  <Paragraphs>14</Paragraphs>
  <ScaleCrop>false</ScaleCrop>
  <LinksUpToDate>false</LinksUpToDate>
  <CharactersWithSpaces>70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tirement Finance Simulation Model</dc:title>
  <dc:creator>Microsoft Office User</dc:creator>
  <cp:lastModifiedBy>Microsoft Office User</cp:lastModifiedBy>
  <cp:revision>2</cp:revision>
  <dcterms:created xsi:type="dcterms:W3CDTF">2018-01-05T00:01:00Z</dcterms:created>
  <dcterms:modified xsi:type="dcterms:W3CDTF">2018-01-05T00:01:00Z</dcterms:modified>
</cp:coreProperties>
</file>